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30, 2021 (02:54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30T18:54:16Z</dcterms:created>
  <dcterms:modified xsi:type="dcterms:W3CDTF">2021-09-30T18:5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30, 2021 (02:54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